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  <w:shd w:val="clear" w:color="auto" w:fill="auto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ED76959" w14:textId="0782069D" w:rsidR="00B44610" w:rsidRPr="00053FCA" w:rsidRDefault="00930A76" w:rsidP="00A83AC8">
            <w:pPr>
              <w:tabs>
                <w:tab w:val="left" w:pos="2552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  <w:r w:rsidR="00D06E9F">
              <w:rPr>
                <w:sz w:val="22"/>
                <w:szCs w:val="22"/>
              </w:rPr>
              <w:t>e</w:t>
            </w:r>
            <w:r w:rsidR="0030328B">
              <w:rPr>
                <w:sz w:val="22"/>
                <w:szCs w:val="22"/>
              </w:rPr>
              <w:t>adási</w:t>
            </w:r>
            <w:r w:rsidR="00D06E9F">
              <w:rPr>
                <w:sz w:val="22"/>
                <w:szCs w:val="22"/>
              </w:rPr>
              <w:t xml:space="preserve"> </w:t>
            </w:r>
            <w:r w:rsidR="00A83AC8" w:rsidRPr="00855ACA">
              <w:rPr>
                <w:sz w:val="22"/>
                <w:szCs w:val="22"/>
              </w:rPr>
              <w:t>határidő</w:t>
            </w:r>
            <w:r w:rsidR="00A83AC8" w:rsidRPr="005B1C46">
              <w:rPr>
                <w:color w:val="000000" w:themeColor="text1"/>
                <w:sz w:val="22"/>
                <w:szCs w:val="22"/>
              </w:rPr>
              <w:t xml:space="preserve">: </w:t>
            </w:r>
            <w:r w:rsidR="00E401ED" w:rsidRPr="00053FCA">
              <w:rPr>
                <w:color w:val="000000" w:themeColor="text1"/>
                <w:sz w:val="22"/>
                <w:szCs w:val="22"/>
              </w:rPr>
              <w:t>202</w:t>
            </w:r>
            <w:r w:rsidR="00B44610" w:rsidRPr="00053FCA">
              <w:rPr>
                <w:color w:val="000000" w:themeColor="text1"/>
                <w:sz w:val="22"/>
                <w:szCs w:val="22"/>
              </w:rPr>
              <w:t>3</w:t>
            </w:r>
            <w:r w:rsidR="0030328B" w:rsidRPr="00053FCA">
              <w:rPr>
                <w:color w:val="000000" w:themeColor="text1"/>
                <w:sz w:val="22"/>
                <w:szCs w:val="22"/>
              </w:rPr>
              <w:t xml:space="preserve">. június </w:t>
            </w:r>
            <w:r w:rsidR="00B44610" w:rsidRPr="00053FCA">
              <w:rPr>
                <w:color w:val="000000" w:themeColor="text1"/>
                <w:sz w:val="22"/>
                <w:szCs w:val="22"/>
              </w:rPr>
              <w:t>2</w:t>
            </w:r>
            <w:r w:rsidR="0030328B" w:rsidRPr="00053FCA">
              <w:rPr>
                <w:color w:val="000000" w:themeColor="text1"/>
                <w:sz w:val="22"/>
                <w:szCs w:val="22"/>
              </w:rPr>
              <w:t xml:space="preserve">. </w:t>
            </w:r>
            <w:r w:rsidR="00D06E9F" w:rsidRPr="00053FCA">
              <w:rPr>
                <w:color w:val="000000" w:themeColor="text1"/>
                <w:sz w:val="22"/>
                <w:szCs w:val="22"/>
              </w:rPr>
              <w:t>23:5</w:t>
            </w:r>
            <w:r w:rsidR="00B44610" w:rsidRPr="00053FCA">
              <w:rPr>
                <w:color w:val="000000" w:themeColor="text1"/>
                <w:sz w:val="22"/>
                <w:szCs w:val="22"/>
              </w:rPr>
              <w:t>9</w:t>
            </w:r>
          </w:p>
          <w:p w14:paraId="4BA18855" w14:textId="1B2F6FE2" w:rsidR="00B44610" w:rsidRDefault="00B44610" w:rsidP="00A83AC8">
            <w:pPr>
              <w:tabs>
                <w:tab w:val="left" w:pos="2552"/>
              </w:tabs>
              <w:rPr>
                <w:color w:val="000000" w:themeColor="text1"/>
                <w:sz w:val="22"/>
                <w:szCs w:val="22"/>
              </w:rPr>
            </w:pPr>
            <w:r w:rsidRPr="00053FCA">
              <w:rPr>
                <w:color w:val="000000" w:themeColor="text1"/>
                <w:sz w:val="22"/>
                <w:szCs w:val="22"/>
              </w:rPr>
              <w:t>Amennyiben a pályázó igényli pályázatának előzetes formai ellenőrzését, úgy a beadási határidő: 2023. május 30. 23:59</w:t>
            </w:r>
          </w:p>
          <w:p w14:paraId="7A441D59" w14:textId="7FE0B873" w:rsidR="0030328B" w:rsidRPr="0030328B" w:rsidRDefault="00D06E9F" w:rsidP="00A83AC8">
            <w:pPr>
              <w:tabs>
                <w:tab w:val="left" w:pos="1275"/>
                <w:tab w:val="left" w:pos="255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mail </w:t>
            </w:r>
            <w:r w:rsidR="00A83AC8" w:rsidRPr="00855ACA">
              <w:rPr>
                <w:sz w:val="22"/>
                <w:szCs w:val="22"/>
              </w:rPr>
              <w:t>cím:</w:t>
            </w:r>
            <w:r w:rsidR="00A83AC8" w:rsidRPr="00855ACA">
              <w:rPr>
                <w:sz w:val="18"/>
              </w:rPr>
              <w:t xml:space="preserve"> </w:t>
            </w:r>
            <w:hyperlink r:id="rId11" w:history="1">
              <w:r w:rsidR="0030328B" w:rsidRPr="00E1795A">
                <w:rPr>
                  <w:rStyle w:val="Hiperhivatkozs"/>
                  <w:sz w:val="22"/>
                  <w:szCs w:val="22"/>
                </w:rPr>
                <w:t>palyazatok.dok@pte.hu</w:t>
              </w:r>
            </w:hyperlink>
            <w:r w:rsidR="003032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75" w:type="dxa"/>
            <w:shd w:val="clear" w:color="auto" w:fill="auto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5B1C46" w:rsidRPr="005B1C46" w14:paraId="7B37CB65" w14:textId="77777777" w:rsidTr="00170D16">
        <w:tc>
          <w:tcPr>
            <w:tcW w:w="9062" w:type="dxa"/>
            <w:gridSpan w:val="4"/>
            <w:shd w:val="clear" w:color="auto" w:fill="auto"/>
          </w:tcPr>
          <w:p w14:paraId="16C3C844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b/>
                <w:i/>
                <w:color w:val="000000" w:themeColor="text1"/>
              </w:rPr>
              <w:t>Doktorandusz adatok</w:t>
            </w:r>
            <w:r w:rsidRPr="005B1C46">
              <w:rPr>
                <w:b/>
                <w:i/>
                <w:color w:val="000000" w:themeColor="text1"/>
              </w:rPr>
              <w:br/>
            </w:r>
            <w:r w:rsidRPr="005B1C46">
              <w:rPr>
                <w:b/>
                <w:i/>
                <w:color w:val="000000" w:themeColor="text1"/>
                <w:sz w:val="22"/>
                <w:szCs w:val="22"/>
              </w:rPr>
              <w:t xml:space="preserve">Minden sor kitöltése kötelező. </w:t>
            </w:r>
            <w:r w:rsidRPr="005B1C46">
              <w:rPr>
                <w:i/>
                <w:color w:val="000000" w:themeColor="text1"/>
                <w:sz w:val="22"/>
                <w:szCs w:val="22"/>
              </w:rPr>
              <w:t xml:space="preserve">Hiányos kitöltés esetén a pályázat nem értékelhető! </w:t>
            </w:r>
          </w:p>
          <w:p w14:paraId="098E920E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i/>
                <w:color w:val="000000" w:themeColor="text1"/>
                <w:sz w:val="22"/>
                <w:szCs w:val="22"/>
              </w:rPr>
              <w:t>Kérjük, olvashatóan töltse ki!</w:t>
            </w:r>
          </w:p>
          <w:p w14:paraId="2BAA4454" w14:textId="77777777" w:rsidR="0030328B" w:rsidRPr="005B1C46" w:rsidRDefault="0030328B" w:rsidP="0030328B">
            <w:pPr>
              <w:jc w:val="both"/>
              <w:rPr>
                <w:b/>
                <w:i/>
                <w:color w:val="000000" w:themeColor="text1"/>
                <w:sz w:val="21"/>
                <w:szCs w:val="21"/>
              </w:rPr>
            </w:pPr>
            <w:r w:rsidRPr="005B1C46">
              <w:rPr>
                <w:b/>
                <w:i/>
                <w:color w:val="000000" w:themeColor="text1"/>
                <w:sz w:val="21"/>
                <w:szCs w:val="21"/>
              </w:rPr>
              <w:t>Egyéb információ</w:t>
            </w:r>
          </w:p>
          <w:p w14:paraId="13584E4B" w14:textId="77777777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  <w:sz w:val="21"/>
                <w:szCs w:val="16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még nem pályázott korábban, ő a doktori tanulmányainak megkezdése előtti 6 hónapból még nyújthat be dokumentumokat.</w:t>
            </w:r>
          </w:p>
          <w:p w14:paraId="6FE69039" w14:textId="4688E4DE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pályázott már korábban, a nyertes pályázatot követő időszakból nyújthat be dokumentumokat. (Adott év június 1-től /tavaszi/ vagy november 1-től /őszi/ számítva – két pályázati időszak zárása)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eptun kód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2D047C1" w14:textId="22D9B8FE" w:rsidR="00A83AC8" w:rsidRPr="00855ACA" w:rsidRDefault="001F4D5C" w:rsidP="00A83A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tolsó nyertes intézményi szakmai, t</w:t>
            </w:r>
            <w:r w:rsidR="00A83AC8" w:rsidRPr="00855ACA">
              <w:rPr>
                <w:sz w:val="22"/>
                <w:szCs w:val="22"/>
              </w:rPr>
              <w:t xml:space="preserve">udományos </w:t>
            </w:r>
            <w:r>
              <w:rPr>
                <w:sz w:val="22"/>
                <w:szCs w:val="22"/>
              </w:rPr>
              <w:t>ösztöndíj (isztö</w:t>
            </w:r>
            <w:r w:rsidR="00A83AC8" w:rsidRPr="00855ACA">
              <w:rPr>
                <w:sz w:val="22"/>
                <w:szCs w:val="22"/>
              </w:rPr>
              <w:t>) pályázat félé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iadott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  <w:shd w:val="clear" w:color="auto" w:fill="auto"/>
          </w:tcPr>
          <w:p w14:paraId="7B556D01" w14:textId="77777777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>Csak egyértelműen jelölt kategória vehető figyelembe! Csak azon adatlapokat csatolja, melyek esetén pályázik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  <w:shd w:val="clear" w:color="auto" w:fill="auto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  <w:shd w:val="clear" w:color="auto" w:fill="auto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  <w:shd w:val="clear" w:color="auto" w:fill="auto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  <w:shd w:val="clear" w:color="auto" w:fill="auto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  <w:shd w:val="clear" w:color="auto" w:fill="auto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  <w:shd w:val="clear" w:color="auto" w:fill="auto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  <w:shd w:val="clear" w:color="auto" w:fill="auto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  <w:shd w:val="clear" w:color="auto" w:fill="auto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Alulírott, kijelentem, hogy hozzájárulok ahhoz, hogy a Pécsi Tudományegyetem Doktorandusz Önkormányzata jelen pályázatom során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30328B">
          <w:headerReference w:type="even" r:id="rId12"/>
          <w:headerReference w:type="first" r:id="rId13"/>
          <w:footnotePr>
            <w:numRestart w:val="eachPage"/>
          </w:footnotePr>
          <w:pgSz w:w="11906" w:h="16838"/>
          <w:pgMar w:top="397" w:right="1418" w:bottom="481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  <w:shd w:val="clear" w:color="auto" w:fill="auto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1110A54B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954" w:type="dxa"/>
            <w:gridSpan w:val="2"/>
            <w:shd w:val="clear" w:color="auto" w:fill="auto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  <w:shd w:val="clear" w:color="auto" w:fill="auto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  <w:shd w:val="clear" w:color="auto" w:fill="auto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  <w:shd w:val="clear" w:color="auto" w:fill="auto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  <w:shd w:val="clear" w:color="auto" w:fill="auto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  <w:shd w:val="clear" w:color="auto" w:fill="auto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  <w:shd w:val="clear" w:color="auto" w:fill="auto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  <w:shd w:val="clear" w:color="auto" w:fill="auto"/>
          </w:tcPr>
          <w:p w14:paraId="749DA429" w14:textId="11CCFF3F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="006618BB">
              <w:rPr>
                <w:rStyle w:val="Lbjegyzet-hivatkozs"/>
                <w:b/>
                <w:i/>
                <w:sz w:val="16"/>
                <w:szCs w:val="16"/>
              </w:rPr>
              <w:footnoteReference w:id="3"/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  <w:shd w:val="clear" w:color="auto" w:fill="auto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  <w:shd w:val="clear" w:color="auto" w:fill="auto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  <w:shd w:val="clear" w:color="auto" w:fill="auto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  <w:shd w:val="clear" w:color="auto" w:fill="auto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  <w:shd w:val="clear" w:color="auto" w:fill="auto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  <w:shd w:val="clear" w:color="auto" w:fill="auto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  <w:shd w:val="clear" w:color="auto" w:fill="auto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  <w:shd w:val="clear" w:color="auto" w:fill="auto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  <w:shd w:val="clear" w:color="auto" w:fill="auto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  <w:shd w:val="clear" w:color="auto" w:fill="auto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  <w:shd w:val="clear" w:color="auto" w:fill="auto"/>
          </w:tcPr>
          <w:p w14:paraId="520E06D6" w14:textId="7FF395EA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  <w:shd w:val="clear" w:color="auto" w:fill="auto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  <w:shd w:val="clear" w:color="auto" w:fill="auto"/>
          </w:tcPr>
          <w:p w14:paraId="71761456" w14:textId="06386542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  <w:shd w:val="clear" w:color="auto" w:fill="auto"/>
          </w:tcPr>
          <w:p w14:paraId="5FC8BCED" w14:textId="42FECCC4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  <w:shd w:val="clear" w:color="auto" w:fill="auto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  <w:shd w:val="clear" w:color="auto" w:fill="auto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  <w:shd w:val="clear" w:color="auto" w:fill="auto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  <w:shd w:val="clear" w:color="auto" w:fill="auto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  <w:shd w:val="clear" w:color="auto" w:fill="auto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  <w:shd w:val="clear" w:color="auto" w:fill="auto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  <w:shd w:val="clear" w:color="auto" w:fill="auto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  <w:shd w:val="clear" w:color="auto" w:fill="auto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  <w:shd w:val="clear" w:color="auto" w:fill="auto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  <w:shd w:val="clear" w:color="auto" w:fill="auto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  <w:shd w:val="clear" w:color="auto" w:fill="auto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  <w:shd w:val="clear" w:color="auto" w:fill="auto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  <w:shd w:val="clear" w:color="auto" w:fill="auto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  <w:shd w:val="clear" w:color="auto" w:fill="auto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  <w:shd w:val="clear" w:color="auto" w:fill="auto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  <w:shd w:val="clear" w:color="auto" w:fill="auto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  <w:shd w:val="clear" w:color="auto" w:fill="auto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  <w:shd w:val="clear" w:color="auto" w:fill="auto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  <w:shd w:val="clear" w:color="auto" w:fill="auto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  <w:shd w:val="clear" w:color="auto" w:fill="auto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  <w:shd w:val="clear" w:color="auto" w:fill="auto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  <w:shd w:val="clear" w:color="auto" w:fill="auto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  <w:shd w:val="clear" w:color="auto" w:fill="auto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  <w:shd w:val="clear" w:color="auto" w:fill="auto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  <w:shd w:val="clear" w:color="auto" w:fill="auto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  <w:shd w:val="clear" w:color="auto" w:fill="auto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  <w:shd w:val="clear" w:color="auto" w:fill="auto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  <w:shd w:val="clear" w:color="auto" w:fill="auto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  <w:shd w:val="clear" w:color="auto" w:fill="auto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  <w:shd w:val="clear" w:color="auto" w:fill="auto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  <w:shd w:val="clear" w:color="auto" w:fill="auto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  <w:shd w:val="clear" w:color="auto" w:fill="auto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  <w:shd w:val="clear" w:color="auto" w:fill="auto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4"/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  <w:shd w:val="clear" w:color="auto" w:fill="auto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  <w:shd w:val="clear" w:color="auto" w:fill="auto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  <w:shd w:val="clear" w:color="auto" w:fill="auto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  <w:shd w:val="clear" w:color="auto" w:fill="auto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170D16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  <w:shd w:val="clear" w:color="auto" w:fill="auto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5A80F1CB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007" w:type="dxa"/>
            <w:gridSpan w:val="2"/>
            <w:shd w:val="clear" w:color="auto" w:fill="auto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  <w:shd w:val="clear" w:color="auto" w:fill="auto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  <w:shd w:val="clear" w:color="auto" w:fill="auto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  <w:shd w:val="clear" w:color="auto" w:fill="auto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  <w:shd w:val="clear" w:color="auto" w:fill="auto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  <w:shd w:val="clear" w:color="auto" w:fill="auto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  <w:shd w:val="clear" w:color="auto" w:fill="auto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  <w:shd w:val="clear" w:color="auto" w:fill="auto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  <w:shd w:val="clear" w:color="auto" w:fill="auto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  <w:shd w:val="clear" w:color="auto" w:fill="auto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  <w:shd w:val="clear" w:color="auto" w:fill="auto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  <w:shd w:val="clear" w:color="auto" w:fill="auto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  <w:shd w:val="clear" w:color="auto" w:fill="auto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  <w:shd w:val="clear" w:color="auto" w:fill="auto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  <w:shd w:val="clear" w:color="auto" w:fill="auto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  <w:shd w:val="clear" w:color="auto" w:fill="auto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  <w:shd w:val="clear" w:color="auto" w:fill="auto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  <w:shd w:val="clear" w:color="auto" w:fill="auto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2983F1F5" w14:textId="77777777" w:rsidR="00A83AC8" w:rsidRPr="00855ACA" w:rsidRDefault="00A83AC8" w:rsidP="00A83AC8">
      <w:pPr>
        <w:rPr>
          <w:sz w:val="16"/>
          <w:szCs w:val="16"/>
        </w:rPr>
      </w:pPr>
    </w:p>
    <w:p w14:paraId="45E619A6" w14:textId="77777777" w:rsidR="00A83AC8" w:rsidRPr="00855ACA" w:rsidRDefault="00A83AC8" w:rsidP="00A83AC8">
      <w:pPr>
        <w:rPr>
          <w:sz w:val="16"/>
          <w:szCs w:val="16"/>
        </w:rPr>
      </w:pPr>
    </w:p>
    <w:p w14:paraId="2772C062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855ACA" w:rsidRPr="00855ACA" w14:paraId="2C3C4990" w14:textId="77777777" w:rsidTr="00170D16">
        <w:trPr>
          <w:trHeight w:val="992"/>
        </w:trPr>
        <w:tc>
          <w:tcPr>
            <w:tcW w:w="8059" w:type="dxa"/>
            <w:gridSpan w:val="3"/>
            <w:shd w:val="clear" w:color="auto" w:fill="auto"/>
          </w:tcPr>
          <w:p w14:paraId="784B4996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7B530576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3B057761" w14:textId="7682D35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!</w:t>
            </w:r>
          </w:p>
        </w:tc>
        <w:tc>
          <w:tcPr>
            <w:tcW w:w="1003" w:type="dxa"/>
            <w:gridSpan w:val="2"/>
            <w:shd w:val="clear" w:color="auto" w:fill="auto"/>
          </w:tcPr>
          <w:p w14:paraId="5BC19349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855ACA" w:rsidRPr="00855ACA" w14:paraId="620743E4" w14:textId="77777777" w:rsidTr="00170D16">
        <w:tc>
          <w:tcPr>
            <w:tcW w:w="9062" w:type="dxa"/>
            <w:gridSpan w:val="5"/>
            <w:shd w:val="clear" w:color="auto" w:fill="auto"/>
          </w:tcPr>
          <w:p w14:paraId="1FDEDE53" w14:textId="3BCF6D1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4403D4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855ACA" w:rsidRPr="00855ACA" w14:paraId="46E3A1F5" w14:textId="77777777" w:rsidTr="00170D16">
        <w:tc>
          <w:tcPr>
            <w:tcW w:w="9062" w:type="dxa"/>
            <w:gridSpan w:val="5"/>
            <w:shd w:val="clear" w:color="auto" w:fill="auto"/>
          </w:tcPr>
          <w:p w14:paraId="4BC45AFE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855ACA" w:rsidRPr="00855ACA" w14:paraId="2C972A8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5C90C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3" w:type="dxa"/>
            <w:shd w:val="clear" w:color="auto" w:fill="auto"/>
          </w:tcPr>
          <w:p w14:paraId="2CE2CC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3BD5F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  <w:shd w:val="clear" w:color="auto" w:fill="auto"/>
          </w:tcPr>
          <w:p w14:paraId="63180C2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B0DD814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4863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3" w:type="dxa"/>
            <w:shd w:val="clear" w:color="auto" w:fill="auto"/>
          </w:tcPr>
          <w:p w14:paraId="7A0F9E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ade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44B6E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1CEA13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94272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D276B2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3" w:type="dxa"/>
            <w:shd w:val="clear" w:color="auto" w:fill="auto"/>
          </w:tcPr>
          <w:p w14:paraId="2C479D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52711C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584CEF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4ABEC4D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0AED2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3" w:type="dxa"/>
            <w:shd w:val="clear" w:color="auto" w:fill="auto"/>
          </w:tcPr>
          <w:p w14:paraId="0DCC19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A003A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25DEF00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FFE981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2952E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3" w:type="dxa"/>
            <w:shd w:val="clear" w:color="auto" w:fill="auto"/>
          </w:tcPr>
          <w:p w14:paraId="301467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9DC8E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3D4B621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52934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51EA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3" w:type="dxa"/>
            <w:shd w:val="clear" w:color="auto" w:fill="auto"/>
          </w:tcPr>
          <w:p w14:paraId="739D32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709657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  <w:shd w:val="clear" w:color="auto" w:fill="auto"/>
          </w:tcPr>
          <w:p w14:paraId="529FBD2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0A6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8D3B5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3" w:type="dxa"/>
            <w:shd w:val="clear" w:color="auto" w:fill="auto"/>
          </w:tcPr>
          <w:p w14:paraId="5CF3AD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0B645F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24AF80E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897EB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A234B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3" w:type="dxa"/>
            <w:shd w:val="clear" w:color="auto" w:fill="auto"/>
          </w:tcPr>
          <w:p w14:paraId="1726DB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8B9557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090FE32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DC5558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2CE49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3" w:type="dxa"/>
            <w:shd w:val="clear" w:color="auto" w:fill="auto"/>
          </w:tcPr>
          <w:p w14:paraId="4EE107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29FB7B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  <w:shd w:val="clear" w:color="auto" w:fill="auto"/>
          </w:tcPr>
          <w:p w14:paraId="2FC7599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B81BB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666E8A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3" w:type="dxa"/>
            <w:shd w:val="clear" w:color="auto" w:fill="auto"/>
          </w:tcPr>
          <w:p w14:paraId="39BEC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765E4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  <w:shd w:val="clear" w:color="auto" w:fill="auto"/>
          </w:tcPr>
          <w:p w14:paraId="4AF1060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5F6D65D0" w14:textId="77777777" w:rsidTr="00170D16">
        <w:trPr>
          <w:trHeight w:val="184"/>
        </w:trPr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</w:tcPr>
          <w:p w14:paraId="5B0A847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3" w:type="dxa"/>
            <w:tcBorders>
              <w:bottom w:val="single" w:sz="4" w:space="0" w:color="auto"/>
            </w:tcBorders>
            <w:shd w:val="clear" w:color="auto" w:fill="auto"/>
          </w:tcPr>
          <w:p w14:paraId="3D898DA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0CC6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421FF7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2E7BEB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F8C70B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19CDB89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  <w:shd w:val="clear" w:color="auto" w:fill="auto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60B5C94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198" w:type="dxa"/>
            <w:gridSpan w:val="2"/>
            <w:shd w:val="clear" w:color="auto" w:fill="auto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  <w:shd w:val="clear" w:color="auto" w:fill="auto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  <w:shd w:val="clear" w:color="auto" w:fill="auto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  <w:shd w:val="clear" w:color="auto" w:fill="auto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  <w:shd w:val="clear" w:color="auto" w:fill="auto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  <w:shd w:val="clear" w:color="auto" w:fill="auto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  <w:shd w:val="clear" w:color="auto" w:fill="auto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  <w:shd w:val="clear" w:color="auto" w:fill="auto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shd w:val="clear" w:color="auto" w:fill="auto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  <w:shd w:val="clear" w:color="auto" w:fill="auto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  <w:shd w:val="clear" w:color="auto" w:fill="auto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  <w:shd w:val="clear" w:color="auto" w:fill="auto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  <w:shd w:val="clear" w:color="auto" w:fill="auto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  <w:shd w:val="clear" w:color="auto" w:fill="auto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  <w:shd w:val="clear" w:color="auto" w:fill="auto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  <w:shd w:val="clear" w:color="auto" w:fill="auto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  <w:shd w:val="clear" w:color="auto" w:fill="auto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  <w:shd w:val="clear" w:color="auto" w:fill="auto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  <w:shd w:val="clear" w:color="auto" w:fill="auto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  <w:shd w:val="clear" w:color="auto" w:fill="auto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  <w:shd w:val="clear" w:color="auto" w:fill="auto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  <w:shd w:val="clear" w:color="auto" w:fill="auto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  <w:shd w:val="clear" w:color="auto" w:fill="auto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  <w:shd w:val="clear" w:color="auto" w:fill="auto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  <w:shd w:val="clear" w:color="auto" w:fill="auto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  <w:shd w:val="clear" w:color="auto" w:fill="auto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  <w:shd w:val="clear" w:color="auto" w:fill="auto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  <w:shd w:val="clear" w:color="auto" w:fill="auto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  <w:shd w:val="clear" w:color="auto" w:fill="auto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062F86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32"/>
          <w:szCs w:val="32"/>
        </w:rPr>
      </w:pPr>
    </w:p>
    <w:p w14:paraId="7FE0B01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8"/>
      </w:r>
    </w:p>
    <w:p w14:paraId="69CFEA98" w14:textId="77777777" w:rsidR="00A83AC8" w:rsidRPr="00855ACA" w:rsidRDefault="00A83AC8" w:rsidP="00A83AC8">
      <w:pPr>
        <w:sectPr w:rsidR="00A83AC8" w:rsidRPr="00855ACA" w:rsidSect="00170D16">
          <w:headerReference w:type="even" r:id="rId14"/>
          <w:headerReference w:type="first" r:id="rId15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867C8D2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709006F0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</w:p>
    <w:p w14:paraId="3BD910A1" w14:textId="77777777" w:rsidR="00A83AC8" w:rsidRPr="00855ACA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itöltés előtt gondosan tanulmányozza a kitöltési útmutatót!</w:t>
      </w:r>
    </w:p>
    <w:p w14:paraId="115FC2D6" w14:textId="77777777" w:rsidR="00A83AC8" w:rsidRPr="00855ACA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 hol 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8F8B8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03E7FDAE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>szervezeti tagság vehető figyelembe (kivéve, ha a pályázó alapító tag, mivel ebben az esetben 3 hónapnál rövidebb ideje fennálló szervezeti tagságot is el kell fogadni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 megjelent publikáció vehető figyelembe, amelyről egyértelműen meghatározható a pontos megjelenés időpontja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3462FE32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Igazolási rend</w:t>
      </w: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36A1D909" w:rsidR="00A83AC8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="00C3151E">
        <w:rPr>
          <w:sz w:val="20"/>
          <w:szCs w:val="20"/>
        </w:rPr>
        <w:br/>
        <w:t xml:space="preserve">A) </w:t>
      </w:r>
      <w:r w:rsidRPr="00855ACA">
        <w:rPr>
          <w:sz w:val="20"/>
          <w:szCs w:val="20"/>
        </w:rPr>
        <w:t>Nyelvvizsga bizonyítvány</w:t>
      </w:r>
      <w:r w:rsidR="00C3151E">
        <w:rPr>
          <w:sz w:val="20"/>
          <w:szCs w:val="20"/>
        </w:rPr>
        <w:t xml:space="preserve"> – </w:t>
      </w:r>
      <w:r w:rsidRPr="00855ACA">
        <w:rPr>
          <w:sz w:val="20"/>
          <w:szCs w:val="20"/>
        </w:rPr>
        <w:t>másolat</w:t>
      </w:r>
    </w:p>
    <w:p w14:paraId="548077F0" w14:textId="54AA51DF" w:rsidR="00C3151E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>vagy</w:t>
      </w:r>
    </w:p>
    <w:p w14:paraId="2513B36D" w14:textId="53E7CF51" w:rsidR="00C3151E" w:rsidRDefault="00C3151E" w:rsidP="00C3151E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>
        <w:rPr>
          <w:sz w:val="20"/>
          <w:szCs w:val="20"/>
        </w:rPr>
        <w:t>B) I</w:t>
      </w:r>
      <w:r w:rsidRPr="00C3151E">
        <w:rPr>
          <w:sz w:val="20"/>
          <w:szCs w:val="20"/>
        </w:rPr>
        <w:t>degen nyelv szakon szerz</w:t>
      </w:r>
      <w:r>
        <w:rPr>
          <w:sz w:val="20"/>
          <w:szCs w:val="20"/>
        </w:rPr>
        <w:t>e</w:t>
      </w:r>
      <w:r w:rsidRPr="00C3151E">
        <w:rPr>
          <w:sz w:val="20"/>
          <w:szCs w:val="20"/>
        </w:rPr>
        <w:t>tt b</w:t>
      </w:r>
      <w:r>
        <w:rPr>
          <w:sz w:val="20"/>
          <w:szCs w:val="20"/>
        </w:rPr>
        <w:t>ö</w:t>
      </w:r>
      <w:r w:rsidRPr="00C3151E">
        <w:rPr>
          <w:sz w:val="20"/>
          <w:szCs w:val="20"/>
        </w:rPr>
        <w:t>lcsész, valamint idegen nyelv és irodalom szakos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nyelv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idegennyelv-sz</w:t>
      </w:r>
      <w:r>
        <w:rPr>
          <w:sz w:val="20"/>
          <w:szCs w:val="20"/>
        </w:rPr>
        <w:t>ak</w:t>
      </w:r>
      <w:r w:rsidRPr="00C3151E">
        <w:rPr>
          <w:sz w:val="20"/>
          <w:szCs w:val="20"/>
        </w:rPr>
        <w:t xml:space="preserve">os </w:t>
      </w:r>
      <w:r>
        <w:rPr>
          <w:sz w:val="20"/>
          <w:szCs w:val="20"/>
        </w:rPr>
        <w:t>me</w:t>
      </w:r>
      <w:r w:rsidRPr="00C3151E">
        <w:rPr>
          <w:sz w:val="20"/>
          <w:szCs w:val="20"/>
        </w:rPr>
        <w:t>sterfokozattal rendelkez</w:t>
      </w:r>
      <w:r>
        <w:rPr>
          <w:sz w:val="20"/>
          <w:szCs w:val="20"/>
        </w:rPr>
        <w:t>ő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tov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bb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</w:t>
      </w:r>
      <w:r w:rsidRPr="00C3151E">
        <w:rPr>
          <w:sz w:val="20"/>
          <w:szCs w:val="20"/>
        </w:rPr>
        <w:t xml:space="preserve"> szakon idegen nyelv m</w:t>
      </w:r>
      <w:r>
        <w:rPr>
          <w:sz w:val="20"/>
          <w:szCs w:val="20"/>
        </w:rPr>
        <w:t>ű</w:t>
      </w:r>
      <w:r w:rsidRPr="00C3151E">
        <w:rPr>
          <w:sz w:val="20"/>
          <w:szCs w:val="20"/>
        </w:rPr>
        <w:t>veltségter</w:t>
      </w:r>
      <w:r>
        <w:rPr>
          <w:sz w:val="20"/>
          <w:szCs w:val="20"/>
        </w:rPr>
        <w:t>ü</w:t>
      </w:r>
      <w:r w:rsidRPr="00C3151E">
        <w:rPr>
          <w:sz w:val="20"/>
          <w:szCs w:val="20"/>
        </w:rPr>
        <w:t>leten szerzett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i</w:t>
      </w:r>
      <w:r w:rsidRPr="00C3151E">
        <w:rPr>
          <w:sz w:val="20"/>
          <w:szCs w:val="20"/>
        </w:rPr>
        <w:t xml:space="preserve"> oklevél</w:t>
      </w:r>
      <w:r>
        <w:rPr>
          <w:sz w:val="20"/>
          <w:szCs w:val="20"/>
        </w:rPr>
        <w:t xml:space="preserve"> - másolat</w:t>
      </w:r>
    </w:p>
    <w:p w14:paraId="15F7BB95" w14:textId="77777777" w:rsidR="00C3151E" w:rsidRPr="00855ACA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6E1D5C41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</w:t>
      </w:r>
      <w:r w:rsidR="00454F59">
        <w:rPr>
          <w:sz w:val="20"/>
          <w:szCs w:val="20"/>
        </w:rPr>
        <w:t xml:space="preserve"> szervezet</w:t>
      </w:r>
      <w:r w:rsidR="00997180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, amely egyértelműen tartalmazza a konferencián, illetve az egyetemi vagy doktori iskolai előadáson előadó személyt és a konferencia, illetve az egyetemi vagy doktori iskolai előadás pontos dátumát </w:t>
      </w:r>
      <w:r w:rsidR="00997180">
        <w:rPr>
          <w:sz w:val="20"/>
          <w:szCs w:val="20"/>
        </w:rPr>
        <w:tab/>
      </w:r>
      <w:r w:rsidR="00997180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14DBFF82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</w:t>
      </w:r>
      <w:r w:rsidR="006020C8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lastRenderedPageBreak/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77777777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 xml:space="preserve">Nem egyértelmű vagy ellentmondásos pályázat esetén a Doktorandusz Önkormányzat Térítési és Juttatási Bizottsága a pályázat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BA5D2" w14:textId="77777777" w:rsidR="005079C9" w:rsidRDefault="005079C9" w:rsidP="00D77D85">
      <w:r>
        <w:separator/>
      </w:r>
    </w:p>
  </w:endnote>
  <w:endnote w:type="continuationSeparator" w:id="0">
    <w:p w14:paraId="0D70260B" w14:textId="77777777" w:rsidR="005079C9" w:rsidRDefault="005079C9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154046"/>
      <w:docPartObj>
        <w:docPartGallery w:val="Page Numbers (Bottom of Page)"/>
        <w:docPartUnique/>
      </w:docPartObj>
    </w:sdtPr>
    <w:sdtContent>
      <w:p w14:paraId="6EF2E6F6" w14:textId="6BE7062B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01ED">
          <w:rPr>
            <w:noProof/>
          </w:rPr>
          <w:t>8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69CD0" w14:textId="77777777" w:rsidR="005079C9" w:rsidRDefault="005079C9" w:rsidP="00D77D85">
      <w:r>
        <w:separator/>
      </w:r>
    </w:p>
  </w:footnote>
  <w:footnote w:type="continuationSeparator" w:id="0">
    <w:p w14:paraId="40CBE854" w14:textId="77777777" w:rsidR="005079C9" w:rsidRDefault="005079C9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0068D574" w14:textId="4B91DEC5" w:rsidR="006618BB" w:rsidRDefault="006618BB" w:rsidP="00533882">
      <w:pPr>
        <w:pStyle w:val="Lbjegyzetszveg"/>
        <w:jc w:val="both"/>
      </w:pPr>
      <w:r>
        <w:rPr>
          <w:rStyle w:val="Lbjegyzet-hivatkozs"/>
        </w:rPr>
        <w:footnoteRef/>
      </w:r>
      <w:r>
        <w:t xml:space="preserve"> </w:t>
      </w:r>
      <w:r w:rsidR="00F32DB8">
        <w:t>T</w:t>
      </w:r>
      <w:r>
        <w:t xml:space="preserve">anulmányként </w:t>
      </w:r>
      <w:r w:rsidR="00D96905">
        <w:t>olyan tudományos közlemény fogadható el, amely a Scimago vagy Scopus Q1-Q4 besorolásával rendelkező, vagy az MTA szerint A-D besorolással rendelkező folyóiratban jelent meg.</w:t>
      </w:r>
    </w:p>
  </w:footnote>
  <w:footnote w:id="4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5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6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8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4D094" w14:textId="77777777" w:rsidR="00170D16" w:rsidRDefault="00000000">
    <w:pPr>
      <w:pStyle w:val="lfej"/>
    </w:pPr>
    <w:r>
      <w:rPr>
        <w:noProof/>
        <w:lang w:eastAsia="en-US"/>
      </w:rPr>
      <w:pict w14:anchorId="15A37F0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1026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8486" w14:textId="77777777" w:rsidR="00170D16" w:rsidRDefault="00000000">
    <w:pPr>
      <w:pStyle w:val="lfej"/>
    </w:pPr>
    <w:r>
      <w:rPr>
        <w:noProof/>
        <w:lang w:eastAsia="en-US"/>
      </w:rPr>
      <w:pict w14:anchorId="596E86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1025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720BB"/>
    <w:multiLevelType w:val="hybridMultilevel"/>
    <w:tmpl w:val="8606039C"/>
    <w:lvl w:ilvl="0" w:tplc="82C66AE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87327">
    <w:abstractNumId w:val="8"/>
  </w:num>
  <w:num w:numId="2" w16cid:durableId="2033873467">
    <w:abstractNumId w:val="9"/>
  </w:num>
  <w:num w:numId="3" w16cid:durableId="1448038054">
    <w:abstractNumId w:val="0"/>
  </w:num>
  <w:num w:numId="4" w16cid:durableId="1792896262">
    <w:abstractNumId w:val="1"/>
  </w:num>
  <w:num w:numId="5" w16cid:durableId="1041707759">
    <w:abstractNumId w:val="13"/>
  </w:num>
  <w:num w:numId="6" w16cid:durableId="1055471304">
    <w:abstractNumId w:val="2"/>
  </w:num>
  <w:num w:numId="7" w16cid:durableId="1939100257">
    <w:abstractNumId w:val="3"/>
  </w:num>
  <w:num w:numId="8" w16cid:durableId="1851025241">
    <w:abstractNumId w:val="15"/>
  </w:num>
  <w:num w:numId="9" w16cid:durableId="1288662189">
    <w:abstractNumId w:val="6"/>
  </w:num>
  <w:num w:numId="10" w16cid:durableId="1811053971">
    <w:abstractNumId w:val="7"/>
  </w:num>
  <w:num w:numId="11" w16cid:durableId="409425988">
    <w:abstractNumId w:val="5"/>
  </w:num>
  <w:num w:numId="12" w16cid:durableId="987199410">
    <w:abstractNumId w:val="11"/>
  </w:num>
  <w:num w:numId="13" w16cid:durableId="346372806">
    <w:abstractNumId w:val="4"/>
  </w:num>
  <w:num w:numId="14" w16cid:durableId="1171065196">
    <w:abstractNumId w:val="10"/>
  </w:num>
  <w:num w:numId="15" w16cid:durableId="2146315795">
    <w:abstractNumId w:val="12"/>
  </w:num>
  <w:num w:numId="16" w16cid:durableId="6349197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14376"/>
    <w:rsid w:val="00053FCA"/>
    <w:rsid w:val="00082F4C"/>
    <w:rsid w:val="000861C1"/>
    <w:rsid w:val="000E3492"/>
    <w:rsid w:val="001052AC"/>
    <w:rsid w:val="00110E3D"/>
    <w:rsid w:val="00134AFC"/>
    <w:rsid w:val="00146753"/>
    <w:rsid w:val="00146AF3"/>
    <w:rsid w:val="00170D16"/>
    <w:rsid w:val="001719FC"/>
    <w:rsid w:val="00187365"/>
    <w:rsid w:val="0019214F"/>
    <w:rsid w:val="001B4376"/>
    <w:rsid w:val="001B5629"/>
    <w:rsid w:val="001B70AA"/>
    <w:rsid w:val="001C5FFE"/>
    <w:rsid w:val="001D612C"/>
    <w:rsid w:val="001E2451"/>
    <w:rsid w:val="001F1DF6"/>
    <w:rsid w:val="001F4D5C"/>
    <w:rsid w:val="00200A97"/>
    <w:rsid w:val="00271341"/>
    <w:rsid w:val="002A4DFF"/>
    <w:rsid w:val="002B55BF"/>
    <w:rsid w:val="002E160E"/>
    <w:rsid w:val="002F0869"/>
    <w:rsid w:val="0030328B"/>
    <w:rsid w:val="00326696"/>
    <w:rsid w:val="00335F7D"/>
    <w:rsid w:val="0035741A"/>
    <w:rsid w:val="00377672"/>
    <w:rsid w:val="00385913"/>
    <w:rsid w:val="00393EEB"/>
    <w:rsid w:val="0039442B"/>
    <w:rsid w:val="003A3E08"/>
    <w:rsid w:val="003D2457"/>
    <w:rsid w:val="003D6AD4"/>
    <w:rsid w:val="003D7024"/>
    <w:rsid w:val="00405235"/>
    <w:rsid w:val="00414F51"/>
    <w:rsid w:val="0042579C"/>
    <w:rsid w:val="00445EA2"/>
    <w:rsid w:val="00454F59"/>
    <w:rsid w:val="004562DF"/>
    <w:rsid w:val="004A730E"/>
    <w:rsid w:val="004C3FD4"/>
    <w:rsid w:val="005079C9"/>
    <w:rsid w:val="00522D8B"/>
    <w:rsid w:val="00524270"/>
    <w:rsid w:val="005251D5"/>
    <w:rsid w:val="00533882"/>
    <w:rsid w:val="00587F08"/>
    <w:rsid w:val="005A5CBA"/>
    <w:rsid w:val="005B1C46"/>
    <w:rsid w:val="005B77BD"/>
    <w:rsid w:val="005D24AD"/>
    <w:rsid w:val="005E3CA9"/>
    <w:rsid w:val="005E5448"/>
    <w:rsid w:val="006020C8"/>
    <w:rsid w:val="0063330D"/>
    <w:rsid w:val="00641E8F"/>
    <w:rsid w:val="006618BB"/>
    <w:rsid w:val="006B635B"/>
    <w:rsid w:val="006C3A12"/>
    <w:rsid w:val="00702CD0"/>
    <w:rsid w:val="00722F0F"/>
    <w:rsid w:val="007268CD"/>
    <w:rsid w:val="00735BB0"/>
    <w:rsid w:val="00747BB7"/>
    <w:rsid w:val="0077108A"/>
    <w:rsid w:val="007B0C23"/>
    <w:rsid w:val="007B16F0"/>
    <w:rsid w:val="007B263A"/>
    <w:rsid w:val="00820EDA"/>
    <w:rsid w:val="00823EA4"/>
    <w:rsid w:val="0084474D"/>
    <w:rsid w:val="00844DA8"/>
    <w:rsid w:val="00855ACA"/>
    <w:rsid w:val="0086258D"/>
    <w:rsid w:val="0088149C"/>
    <w:rsid w:val="00904BB6"/>
    <w:rsid w:val="009054C1"/>
    <w:rsid w:val="00930884"/>
    <w:rsid w:val="00930A76"/>
    <w:rsid w:val="009508B9"/>
    <w:rsid w:val="009528B9"/>
    <w:rsid w:val="00952E2F"/>
    <w:rsid w:val="00954E2D"/>
    <w:rsid w:val="00997180"/>
    <w:rsid w:val="009B5A9C"/>
    <w:rsid w:val="009C201B"/>
    <w:rsid w:val="009E5BC0"/>
    <w:rsid w:val="00A130B8"/>
    <w:rsid w:val="00A25457"/>
    <w:rsid w:val="00A339CF"/>
    <w:rsid w:val="00A47E39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AD376C"/>
    <w:rsid w:val="00B35D07"/>
    <w:rsid w:val="00B44610"/>
    <w:rsid w:val="00B44F7C"/>
    <w:rsid w:val="00BA453F"/>
    <w:rsid w:val="00BF7D9C"/>
    <w:rsid w:val="00C10631"/>
    <w:rsid w:val="00C160C5"/>
    <w:rsid w:val="00C3106C"/>
    <w:rsid w:val="00C3151E"/>
    <w:rsid w:val="00C65147"/>
    <w:rsid w:val="00C94FA9"/>
    <w:rsid w:val="00CA0931"/>
    <w:rsid w:val="00CA4E7A"/>
    <w:rsid w:val="00CB3C44"/>
    <w:rsid w:val="00CC5A90"/>
    <w:rsid w:val="00CD5A81"/>
    <w:rsid w:val="00D03300"/>
    <w:rsid w:val="00D06E9F"/>
    <w:rsid w:val="00D37DB7"/>
    <w:rsid w:val="00D539B4"/>
    <w:rsid w:val="00D77D85"/>
    <w:rsid w:val="00D9077F"/>
    <w:rsid w:val="00D96905"/>
    <w:rsid w:val="00E401ED"/>
    <w:rsid w:val="00E4515C"/>
    <w:rsid w:val="00E618AB"/>
    <w:rsid w:val="00EA6B12"/>
    <w:rsid w:val="00ED5BB3"/>
    <w:rsid w:val="00EF1AE6"/>
    <w:rsid w:val="00EF3DFD"/>
    <w:rsid w:val="00F0496F"/>
    <w:rsid w:val="00F245FE"/>
    <w:rsid w:val="00F32DB8"/>
    <w:rsid w:val="00F54003"/>
    <w:rsid w:val="00FD7A9F"/>
    <w:rsid w:val="00FE2FCD"/>
    <w:rsid w:val="00FE57C4"/>
    <w:rsid w:val="00FE7DC7"/>
    <w:rsid w:val="00FF4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D7E830"/>
  <w15:docId w15:val="{E055CCAF-4BC2-446D-B161-CE16B73A7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iperhivatkozs">
    <w:name w:val="Hyperlink"/>
    <w:basedOn w:val="Bekezdsalapbettpusa"/>
    <w:uiPriority w:val="99"/>
    <w:unhideWhenUsed/>
    <w:rsid w:val="0030328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3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lyazatok.dok@pte.h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5B3C2C-AFF5-4F90-AD93-5CB8D8ABD2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F645-FB8C-49B0-8BCE-F914955D6A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6751B-4CE1-47DC-8FC9-DAFEABFA53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B4C1B2-8752-4C4A-BEB1-936535AD4B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2364</Words>
  <Characters>16318</Characters>
  <Application>Microsoft Office Word</Application>
  <DocSecurity>0</DocSecurity>
  <Lines>135</Lines>
  <Paragraphs>3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Mercz Maja</cp:lastModifiedBy>
  <cp:revision>5</cp:revision>
  <dcterms:created xsi:type="dcterms:W3CDTF">2023-05-08T14:31:00Z</dcterms:created>
  <dcterms:modified xsi:type="dcterms:W3CDTF">2023-05-1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